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451065D2" w14:textId="5496550E" w:rsidR="00DE37E0" w:rsidRDefault="00DE37E0" w:rsidP="34E20DEF">
      <w:r>
        <w:t>III. Application Format, Required Documents</w:t>
      </w:r>
      <w:r w:rsidR="00500EB3">
        <w:t>,</w:t>
      </w:r>
      <w:r>
        <w:t xml:space="preserve"> and Delivery</w:t>
      </w:r>
    </w:p>
    <w:p w14:paraId="211F0F6B" w14:textId="77777777" w:rsidR="00DE37E0" w:rsidRPr="00954C3D" w:rsidRDefault="00DE37E0" w:rsidP="34E20DEF"/>
    <w:p w14:paraId="3F9F4573" w14:textId="77777777" w:rsidR="00DE37E0" w:rsidRPr="00954C3D" w:rsidRDefault="00DE37E0" w:rsidP="34E20DEF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5C3834DA" w14:textId="77777777" w:rsidR="00DE37E0" w:rsidRPr="00954C3D" w:rsidRDefault="00DE37E0" w:rsidP="34E20DEF">
      <w:pPr>
        <w:pStyle w:val="ListParagraph"/>
        <w:numPr>
          <w:ilvl w:val="0"/>
          <w:numId w:val="19"/>
        </w:numPr>
      </w:pPr>
      <w:r>
        <w:t>METHOD FOR DELIVERY</w:t>
      </w:r>
    </w:p>
    <w:p w14:paraId="7350747F" w14:textId="77777777" w:rsidR="00DE37E0" w:rsidRPr="00954C3D" w:rsidRDefault="00DE37E0" w:rsidP="34E20DEF">
      <w:pPr>
        <w:pStyle w:val="ListParagraph"/>
        <w:numPr>
          <w:ilvl w:val="0"/>
          <w:numId w:val="19"/>
        </w:numPr>
      </w:pPr>
      <w:r>
        <w:t>PAGE LIMITATIONS</w:t>
      </w:r>
    </w:p>
    <w:p w14:paraId="70921C27" w14:textId="77777777" w:rsidR="00DE37E0" w:rsidRDefault="00DE37E0" w:rsidP="34E20DEF">
      <w:pPr>
        <w:pStyle w:val="ListParagraph"/>
        <w:numPr>
          <w:ilvl w:val="0"/>
          <w:numId w:val="19"/>
        </w:numPr>
      </w:pPr>
      <w:r>
        <w:t>APPLICATION CONTENT</w:t>
      </w:r>
    </w:p>
    <w:p w14:paraId="304EF34A" w14:textId="38218D32" w:rsidR="00DE37E0" w:rsidRPr="00954C3D" w:rsidRDefault="7AA474FD" w:rsidP="34E20DEF">
      <w:pPr>
        <w:pStyle w:val="ListParagraph"/>
      </w:pPr>
      <w:r>
        <w:t>7</w:t>
      </w:r>
      <w:r w:rsidR="16E5FA1B">
        <w:t xml:space="preserve">. </w:t>
      </w:r>
      <w:r w:rsidR="00884B93">
        <w:t>Letters of Commitment</w:t>
      </w:r>
      <w:r w:rsidR="007C3079">
        <w:t xml:space="preserve"> [Funding Lane 3]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E76D64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95419" w14:textId="77777777" w:rsidR="00984E8E" w:rsidRDefault="00984E8E" w:rsidP="008B4D47">
      <w:r>
        <w:separator/>
      </w:r>
    </w:p>
    <w:p w14:paraId="23EC4AC7" w14:textId="77777777" w:rsidR="00984E8E" w:rsidRDefault="00984E8E" w:rsidP="008B4D47"/>
  </w:endnote>
  <w:endnote w:type="continuationSeparator" w:id="0">
    <w:p w14:paraId="2BFD8321" w14:textId="77777777" w:rsidR="00984E8E" w:rsidRDefault="00984E8E" w:rsidP="008B4D47">
      <w:r>
        <w:continuationSeparator/>
      </w:r>
    </w:p>
    <w:p w14:paraId="379C5232" w14:textId="77777777" w:rsidR="00984E8E" w:rsidRDefault="00984E8E" w:rsidP="008B4D47"/>
  </w:endnote>
  <w:endnote w:type="continuationNotice" w:id="1">
    <w:p w14:paraId="33B0D59A" w14:textId="77777777" w:rsidR="00984E8E" w:rsidRDefault="00984E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5F2C41A9" w:rsidR="00AA55F3" w:rsidRPr="00CB75F3" w:rsidRDefault="188BBD00" w:rsidP="00701F98">
    <w:pPr>
      <w:pStyle w:val="Footer"/>
      <w:tabs>
        <w:tab w:val="clear" w:pos="8640"/>
        <w:tab w:val="right" w:pos="9360"/>
      </w:tabs>
    </w:pPr>
    <w:r>
      <w:t>April 2026</w:t>
    </w:r>
    <w:r w:rsidR="3F62B43F">
      <w:tab/>
    </w:r>
    <w:r>
      <w:t xml:space="preserve">Page </w:t>
    </w:r>
    <w:r w:rsidR="3F62B43F" w:rsidRPr="188BBD00">
      <w:rPr>
        <w:noProof/>
      </w:rPr>
      <w:fldChar w:fldCharType="begin"/>
    </w:r>
    <w:r w:rsidR="3F62B43F">
      <w:instrText xml:space="preserve"> PAGE </w:instrText>
    </w:r>
    <w:r w:rsidR="3F62B43F" w:rsidRPr="188BBD00">
      <w:fldChar w:fldCharType="separate"/>
    </w:r>
    <w:r w:rsidRPr="188BBD00">
      <w:rPr>
        <w:noProof/>
      </w:rPr>
      <w:t>2</w:t>
    </w:r>
    <w:r w:rsidR="3F62B43F" w:rsidRPr="188BBD00">
      <w:rPr>
        <w:noProof/>
      </w:rPr>
      <w:fldChar w:fldCharType="end"/>
    </w:r>
    <w:r>
      <w:t xml:space="preserve"> of </w:t>
    </w:r>
    <w:r w:rsidR="3F62B43F" w:rsidRPr="188BBD00">
      <w:rPr>
        <w:noProof/>
      </w:rPr>
      <w:fldChar w:fldCharType="begin"/>
    </w:r>
    <w:r w:rsidR="3F62B43F">
      <w:instrText xml:space="preserve"> NUMPAGES  </w:instrText>
    </w:r>
    <w:r w:rsidR="3F62B43F" w:rsidRPr="188BBD00">
      <w:fldChar w:fldCharType="separate"/>
    </w:r>
    <w:r w:rsidRPr="188BBD00">
      <w:rPr>
        <w:noProof/>
      </w:rPr>
      <w:t>6</w:t>
    </w:r>
    <w:r w:rsidR="3F62B43F" w:rsidRPr="188BBD00">
      <w:rPr>
        <w:noProof/>
      </w:rPr>
      <w:fldChar w:fldCharType="end"/>
    </w:r>
    <w:r w:rsidR="3F62B43F">
      <w:tab/>
    </w:r>
    <w:r>
      <w:t>GFO-25-605</w:t>
    </w:r>
  </w:p>
  <w:p w14:paraId="78F1F7C0" w14:textId="49BC9488" w:rsidR="00242758" w:rsidRDefault="004B434B" w:rsidP="00CB75F3">
    <w:pPr>
      <w:pStyle w:val="Footer"/>
      <w:tabs>
        <w:tab w:val="clear" w:pos="8640"/>
        <w:tab w:val="right" w:pos="9360"/>
      </w:tabs>
      <w:jc w:val="right"/>
    </w:pPr>
    <w:r>
      <w:t>Reliable Electric Charging for</w:t>
    </w:r>
  </w:p>
  <w:p w14:paraId="05BE48E5" w14:textId="0E53FE2A" w:rsidR="00507989" w:rsidRPr="00701F98" w:rsidRDefault="3F62B43F" w:rsidP="3F62B43F">
    <w:pPr>
      <w:pStyle w:val="Footer"/>
      <w:tabs>
        <w:tab w:val="clear" w:pos="8640"/>
        <w:tab w:val="right" w:pos="9360"/>
      </w:tabs>
      <w:jc w:val="right"/>
    </w:pPr>
    <w:r>
      <w:t>Eligible School-bus Sites (RECES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C4DD5" w14:textId="77777777" w:rsidR="00984E8E" w:rsidRDefault="00984E8E" w:rsidP="008B4D47">
      <w:r>
        <w:separator/>
      </w:r>
    </w:p>
    <w:p w14:paraId="1372CC28" w14:textId="77777777" w:rsidR="00984E8E" w:rsidRDefault="00984E8E" w:rsidP="008B4D47"/>
  </w:footnote>
  <w:footnote w:type="continuationSeparator" w:id="0">
    <w:p w14:paraId="744C2E81" w14:textId="77777777" w:rsidR="00984E8E" w:rsidRDefault="00984E8E" w:rsidP="008B4D47">
      <w:r>
        <w:continuationSeparator/>
      </w:r>
    </w:p>
    <w:p w14:paraId="29A0F869" w14:textId="77777777" w:rsidR="00984E8E" w:rsidRDefault="00984E8E" w:rsidP="008B4D47"/>
  </w:footnote>
  <w:footnote w:type="continuationNotice" w:id="1">
    <w:p w14:paraId="3EA98B30" w14:textId="77777777" w:rsidR="00984E8E" w:rsidRDefault="00984E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379E1" w14:textId="1241C9E7" w:rsidR="065221E1" w:rsidRDefault="65F06F47" w:rsidP="065221E1">
    <w:pPr>
      <w:jc w:val="center"/>
      <w:rPr>
        <w:b/>
        <w:bCs/>
        <w:sz w:val="26"/>
        <w:szCs w:val="26"/>
      </w:rPr>
    </w:pPr>
    <w:r w:rsidRPr="65F06F47">
      <w:rPr>
        <w:b/>
        <w:bCs/>
        <w:sz w:val="26"/>
        <w:szCs w:val="26"/>
      </w:rPr>
      <w:t>ATTACHMENT 07</w:t>
    </w:r>
  </w:p>
  <w:p w14:paraId="6467C1EA" w14:textId="050314FA" w:rsidR="00A84C13" w:rsidRPr="008B4D47" w:rsidRDefault="2E8719EE" w:rsidP="2E8719EE">
    <w:pPr>
      <w:spacing w:after="240"/>
      <w:jc w:val="center"/>
      <w:rPr>
        <w:b/>
        <w:bCs/>
        <w:sz w:val="26"/>
        <w:szCs w:val="26"/>
      </w:rPr>
    </w:pPr>
    <w:r w:rsidRPr="2E8719EE">
      <w:rPr>
        <w:b/>
        <w:bCs/>
        <w:sz w:val="26"/>
        <w:szCs w:val="26"/>
      </w:rPr>
      <w:t xml:space="preserve">Letters of Commitment </w:t>
    </w:r>
  </w:p>
  <w:p w14:paraId="2AFD315E" w14:textId="6C5B6ECD" w:rsidR="00A84C13" w:rsidRPr="008B4D47" w:rsidRDefault="188BBD00" w:rsidP="2E8719EE">
    <w:pPr>
      <w:spacing w:after="240"/>
      <w:jc w:val="center"/>
      <w:rPr>
        <w:b/>
        <w:bCs/>
        <w:sz w:val="26"/>
        <w:szCs w:val="26"/>
      </w:rPr>
    </w:pPr>
    <w:r w:rsidRPr="188BBD00">
      <w:rPr>
        <w:b/>
        <w:bCs/>
        <w:sz w:val="26"/>
        <w:szCs w:val="26"/>
      </w:rPr>
      <w:t>[Funding Lane 3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473D"/>
    <w:rsid w:val="00085FF7"/>
    <w:rsid w:val="0008677D"/>
    <w:rsid w:val="00095DB4"/>
    <w:rsid w:val="000977B6"/>
    <w:rsid w:val="000A1A38"/>
    <w:rsid w:val="000A22AB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29D8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030D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9E9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277B"/>
    <w:rsid w:val="004B434B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00EB3"/>
    <w:rsid w:val="00507989"/>
    <w:rsid w:val="00511347"/>
    <w:rsid w:val="00512C84"/>
    <w:rsid w:val="0051436D"/>
    <w:rsid w:val="00515DE2"/>
    <w:rsid w:val="0051722D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0813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6927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079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63C9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84E8E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17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B4D81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ACF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6C4B"/>
    <w:rsid w:val="00E001AE"/>
    <w:rsid w:val="00E03A6E"/>
    <w:rsid w:val="00E07F23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45964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D64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5C07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128E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5221E1"/>
    <w:rsid w:val="0690EF18"/>
    <w:rsid w:val="07182CAA"/>
    <w:rsid w:val="07AC0559"/>
    <w:rsid w:val="07F55DEC"/>
    <w:rsid w:val="09FFBADE"/>
    <w:rsid w:val="0A7BC33C"/>
    <w:rsid w:val="0A98EDB0"/>
    <w:rsid w:val="0B97EF5D"/>
    <w:rsid w:val="0D076B21"/>
    <w:rsid w:val="0D557780"/>
    <w:rsid w:val="0DCC431D"/>
    <w:rsid w:val="0F1A74E9"/>
    <w:rsid w:val="10EB04C0"/>
    <w:rsid w:val="117D80C6"/>
    <w:rsid w:val="133DF5F3"/>
    <w:rsid w:val="152B41B8"/>
    <w:rsid w:val="16E5FA1B"/>
    <w:rsid w:val="17797E1F"/>
    <w:rsid w:val="188BBD00"/>
    <w:rsid w:val="19217062"/>
    <w:rsid w:val="19739BBA"/>
    <w:rsid w:val="1AB04A12"/>
    <w:rsid w:val="1ABAAE37"/>
    <w:rsid w:val="1D91CFBA"/>
    <w:rsid w:val="1E380556"/>
    <w:rsid w:val="1E733073"/>
    <w:rsid w:val="203D9BA2"/>
    <w:rsid w:val="20463B98"/>
    <w:rsid w:val="21127A87"/>
    <w:rsid w:val="2191A22D"/>
    <w:rsid w:val="23F908F4"/>
    <w:rsid w:val="25108733"/>
    <w:rsid w:val="28522A82"/>
    <w:rsid w:val="2987D62D"/>
    <w:rsid w:val="29943682"/>
    <w:rsid w:val="2B934CE7"/>
    <w:rsid w:val="2C32A05A"/>
    <w:rsid w:val="2C727B04"/>
    <w:rsid w:val="2CB5A115"/>
    <w:rsid w:val="2CB6F2DA"/>
    <w:rsid w:val="2DCE70BB"/>
    <w:rsid w:val="2E8719EE"/>
    <w:rsid w:val="2FA3A1BD"/>
    <w:rsid w:val="30B83875"/>
    <w:rsid w:val="32D6DC96"/>
    <w:rsid w:val="34E20DEF"/>
    <w:rsid w:val="35A14241"/>
    <w:rsid w:val="35B8BB70"/>
    <w:rsid w:val="390C9AFB"/>
    <w:rsid w:val="3A6D5FBC"/>
    <w:rsid w:val="3DEC820B"/>
    <w:rsid w:val="3F62B43F"/>
    <w:rsid w:val="3FECF416"/>
    <w:rsid w:val="40ECF982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D3F45F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5F06F47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AA474FD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49704D1E-B5BB-47A5-9D72-856B7DCA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1E8010-3F4F-407B-B737-DE3319DDB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2</TotalTime>
  <Pages>1</Pages>
  <Words>74</Words>
  <Characters>420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5-605 Att 7 Letters of Commitment</dc:title>
  <dc:subject/>
  <dc:creator>rgrant</dc:creator>
  <cp:keywords/>
  <cp:lastModifiedBy>Dyer, Phil@Energy</cp:lastModifiedBy>
  <cp:revision>32</cp:revision>
  <cp:lastPrinted>2014-04-11T22:56:00Z</cp:lastPrinted>
  <dcterms:created xsi:type="dcterms:W3CDTF">2024-03-01T01:00:00Z</dcterms:created>
  <dcterms:modified xsi:type="dcterms:W3CDTF">2026-03-25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